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A2E37" w:rsidRDefault="00B446DD">
      <w:pPr>
        <w:spacing w:before="240" w:after="240"/>
        <w:rPr>
          <w:color w:val="222222"/>
          <w:highlight w:val="white"/>
        </w:rPr>
      </w:pPr>
      <w:r>
        <w:t xml:space="preserve">QWO Cellulite </w:t>
      </w:r>
      <w:proofErr w:type="spellStart"/>
      <w:r>
        <w:t>Treatment.Service</w:t>
      </w:r>
      <w:proofErr w:type="spellEnd"/>
      <w:r>
        <w:t xml:space="preserve"> </w:t>
      </w:r>
      <w:proofErr w:type="spellStart"/>
      <w:r>
        <w:t>Page.</w:t>
      </w:r>
      <w:r>
        <w:rPr>
          <w:color w:val="222222"/>
          <w:highlight w:val="white"/>
        </w:rPr>
        <w:t>Sculpt</w:t>
      </w:r>
      <w:proofErr w:type="spellEnd"/>
      <w:r>
        <w:rPr>
          <w:color w:val="222222"/>
          <w:highlight w:val="white"/>
        </w:rPr>
        <w:t xml:space="preserve"> </w:t>
      </w:r>
      <w:proofErr w:type="spellStart"/>
      <w:r>
        <w:rPr>
          <w:color w:val="222222"/>
          <w:highlight w:val="white"/>
        </w:rPr>
        <w:t>DTLA.KA</w:t>
      </w:r>
      <w:proofErr w:type="spellEnd"/>
    </w:p>
    <w:p w14:paraId="00000002" w14:textId="77777777" w:rsidR="001A2E37" w:rsidRDefault="00B446DD">
      <w:pPr>
        <w:spacing w:before="240" w:after="240"/>
        <w:rPr>
          <w:color w:val="222222"/>
          <w:highlight w:val="white"/>
        </w:rPr>
      </w:pPr>
      <w:r>
        <w:rPr>
          <w:color w:val="222222"/>
          <w:highlight w:val="white"/>
        </w:rPr>
        <w:t>/QWO-Cellulite Treatment</w:t>
      </w:r>
    </w:p>
    <w:p w14:paraId="00000003" w14:textId="77777777" w:rsidR="001A2E37" w:rsidRDefault="00B446DD">
      <w:pPr>
        <w:spacing w:before="240" w:after="240"/>
        <w:rPr>
          <w:color w:val="222222"/>
          <w:highlight w:val="white"/>
        </w:rPr>
      </w:pPr>
      <w:r>
        <w:rPr>
          <w:color w:val="222222"/>
          <w:highlight w:val="white"/>
        </w:rPr>
        <w:t>KW Cellulite treatment</w:t>
      </w:r>
    </w:p>
    <w:p w14:paraId="00000004" w14:textId="77777777" w:rsidR="001A2E37" w:rsidRDefault="00B446DD">
      <w:pPr>
        <w:spacing w:before="240" w:after="240"/>
        <w:rPr>
          <w:color w:val="222222"/>
          <w:highlight w:val="white"/>
        </w:rPr>
      </w:pPr>
      <w:r>
        <w:rPr>
          <w:color w:val="222222"/>
          <w:highlight w:val="white"/>
        </w:rPr>
        <w:t>Meta: QWO Cellulite Treatment is the first treatment to gain FDA approval to target and reduce moderate to severe cellulite. Learn more about cellulite shots here.</w:t>
      </w:r>
    </w:p>
    <w:p w14:paraId="00000005" w14:textId="77777777" w:rsidR="001A2E37" w:rsidRDefault="00B446DD">
      <w:pPr>
        <w:spacing w:before="240" w:after="240"/>
        <w:rPr>
          <w:color w:val="222222"/>
          <w:highlight w:val="white"/>
        </w:rPr>
      </w:pPr>
      <w:r>
        <w:rPr>
          <w:color w:val="222222"/>
          <w:highlight w:val="white"/>
        </w:rPr>
        <w:t>QWO Cellulite Treatment Injections</w:t>
      </w:r>
    </w:p>
    <w:p w14:paraId="00000006" w14:textId="419C4E3E" w:rsidR="001A2E37" w:rsidRDefault="00B446DD">
      <w:pPr>
        <w:spacing w:before="240" w:after="240"/>
        <w:rPr>
          <w:color w:val="222222"/>
          <w:highlight w:val="white"/>
        </w:rPr>
      </w:pPr>
      <w:r>
        <w:rPr>
          <w:color w:val="222222"/>
          <w:highlight w:val="white"/>
        </w:rPr>
        <w:t xml:space="preserve">QWO Cellulite treatment is the first and only injectable </w:t>
      </w:r>
      <w:r>
        <w:rPr>
          <w:color w:val="222222"/>
          <w:highlight w:val="white"/>
        </w:rPr>
        <w:t>to gain FDA approval for reducing cellulite. Patients struggling with moderate to severe cellulite can use this new cosmetic injection to restructure the connective tissue that causes the skin’s rippled appearance. Also known as a cellulite shot, QWO is sc</w:t>
      </w:r>
      <w:r>
        <w:rPr>
          <w:color w:val="222222"/>
          <w:highlight w:val="white"/>
        </w:rPr>
        <w:t xml:space="preserve">ientifically proven </w:t>
      </w:r>
      <w:r>
        <w:rPr>
          <w:color w:val="222222"/>
          <w:highlight w:val="white"/>
        </w:rPr>
        <w:t>safe and effective.</w:t>
      </w:r>
    </w:p>
    <w:p w14:paraId="00000007" w14:textId="77777777" w:rsidR="001A2E37" w:rsidRDefault="00B446DD">
      <w:pPr>
        <w:spacing w:before="240" w:after="240"/>
        <w:rPr>
          <w:color w:val="222222"/>
          <w:highlight w:val="white"/>
        </w:rPr>
      </w:pPr>
      <w:r>
        <w:rPr>
          <w:color w:val="222222"/>
          <w:highlight w:val="white"/>
        </w:rPr>
        <w:t>Most importantly, this treatment is minimally invasive and reduces the appearance of cellulite without surgery or lasers. QWO treatments also require little to no downtime.</w:t>
      </w:r>
    </w:p>
    <w:p w14:paraId="00000008" w14:textId="77777777" w:rsidR="001A2E37" w:rsidRDefault="00B446DD">
      <w:pPr>
        <w:spacing w:before="240" w:after="240"/>
        <w:rPr>
          <w:color w:val="222222"/>
          <w:highlight w:val="white"/>
        </w:rPr>
      </w:pPr>
      <w:r>
        <w:rPr>
          <w:color w:val="222222"/>
          <w:highlight w:val="white"/>
        </w:rPr>
        <w:t>If you are tired of struggling with cell</w:t>
      </w:r>
      <w:r>
        <w:rPr>
          <w:color w:val="222222"/>
          <w:highlight w:val="white"/>
        </w:rPr>
        <w:t>ulite, contact Sculpt DTLA to schedule a complimentary consultation. Call us at 323-209-1122 or reach out to us online to learn more about cellulite injections.</w:t>
      </w:r>
    </w:p>
    <w:p w14:paraId="00000009" w14:textId="77777777" w:rsidR="001A2E37" w:rsidRDefault="00B446DD">
      <w:pPr>
        <w:spacing w:before="240" w:after="240"/>
        <w:rPr>
          <w:color w:val="222222"/>
          <w:highlight w:val="white"/>
        </w:rPr>
      </w:pPr>
      <w:r>
        <w:t xml:space="preserve">Benefits of QWO Cellulite Treatments at </w:t>
      </w:r>
      <w:r>
        <w:rPr>
          <w:color w:val="222222"/>
          <w:highlight w:val="white"/>
        </w:rPr>
        <w:t>Sculpt DTLA</w:t>
      </w:r>
    </w:p>
    <w:p w14:paraId="0000000A"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Smooth out the appearance of dimp</w:t>
      </w:r>
      <w:r>
        <w:t>les in the skin</w:t>
      </w:r>
    </w:p>
    <w:p w14:paraId="0000000B"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Reduces moderate to severe cellulite</w:t>
      </w:r>
    </w:p>
    <w:p w14:paraId="0000000C"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Convenient 10-minute procedure</w:t>
      </w:r>
    </w:p>
    <w:p w14:paraId="0000000D"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Scientifically proven safe and effective</w:t>
      </w:r>
    </w:p>
    <w:p w14:paraId="0000000E"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1</w:t>
      </w:r>
      <w:r>
        <w:rPr>
          <w:vertAlign w:val="superscript"/>
        </w:rPr>
        <w:t>st</w:t>
      </w:r>
      <w:r>
        <w:t xml:space="preserve"> and only FDA approved injectable cellulite treatment</w:t>
      </w:r>
    </w:p>
    <w:p w14:paraId="0000000F"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Minimally invasive</w:t>
      </w:r>
    </w:p>
    <w:p w14:paraId="00000010"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Requires no surgery or painful lasers</w:t>
      </w:r>
    </w:p>
    <w:p w14:paraId="00000011"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Lasting results</w:t>
      </w:r>
    </w:p>
    <w:p w14:paraId="00000012" w14:textId="77777777" w:rsidR="001A2E37" w:rsidRDefault="00B446DD">
      <w:pPr>
        <w:spacing w:before="240" w:after="240"/>
        <w:ind w:left="720"/>
      </w:pPr>
      <w:r>
        <w:t>·</w:t>
      </w:r>
      <w:r>
        <w:rPr>
          <w:rFonts w:ascii="Times New Roman" w:eastAsia="Times New Roman" w:hAnsi="Times New Roman" w:cs="Times New Roman"/>
          <w:sz w:val="14"/>
          <w:szCs w:val="14"/>
        </w:rPr>
        <w:t xml:space="preserve">         </w:t>
      </w:r>
      <w:r>
        <w:t>Little to no downtime required</w:t>
      </w:r>
    </w:p>
    <w:p w14:paraId="00000013" w14:textId="77777777" w:rsidR="001A2E37" w:rsidRDefault="00B446DD">
      <w:pPr>
        <w:spacing w:before="240" w:after="240"/>
      </w:pPr>
      <w:r>
        <w:t>QWO Cellulite Treatment Before and After*</w:t>
      </w:r>
    </w:p>
    <w:p w14:paraId="00000014" w14:textId="247271BF" w:rsidR="001A2E37" w:rsidRDefault="00B446DD">
      <w:pPr>
        <w:spacing w:before="240" w:after="240"/>
      </w:pPr>
      <w:r>
        <w:t xml:space="preserve">The before and after cellulite treatment pictures show how the QWO injections work at smoothing out the </w:t>
      </w:r>
      <w:r>
        <w:t xml:space="preserve">appearance of cellulite. As with any cosmetic treatment, results may vary per </w:t>
      </w:r>
      <w:r>
        <w:lastRenderedPageBreak/>
        <w:t>patient.* To receive the best cellulite reduction, select a professional provider to perform this technique-sensitive injection.</w:t>
      </w:r>
    </w:p>
    <w:p w14:paraId="55828254" w14:textId="033D1B48" w:rsidR="00B446DD" w:rsidRDefault="00B446DD">
      <w:pPr>
        <w:spacing w:before="240" w:after="240"/>
      </w:pPr>
      <w:r w:rsidRPr="00B446DD">
        <w:rPr>
          <w:highlight w:val="yellow"/>
        </w:rPr>
        <w:t>Insert before and after images</w:t>
      </w:r>
    </w:p>
    <w:p w14:paraId="00000015" w14:textId="77777777" w:rsidR="001A2E37" w:rsidRDefault="00B446DD">
      <w:pPr>
        <w:spacing w:before="240" w:after="240"/>
      </w:pPr>
      <w:r>
        <w:t>What is Cellulite?</w:t>
      </w:r>
    </w:p>
    <w:p w14:paraId="00000016" w14:textId="77777777" w:rsidR="001A2E37" w:rsidRDefault="00B446DD">
      <w:pPr>
        <w:spacing w:before="240" w:after="240"/>
      </w:pPr>
      <w:r>
        <w:t>Most women struggle with cellu</w:t>
      </w:r>
      <w:r>
        <w:t>lite in common problem areas. The appearance of dimpled skin tends to occur on the stomach, thighs, and buttocks. However, women also develop cellulite on the upper arms and breasts.</w:t>
      </w:r>
    </w:p>
    <w:p w14:paraId="00000017" w14:textId="3E887C73" w:rsidR="001A2E37" w:rsidRDefault="00B446DD">
      <w:pPr>
        <w:spacing w:before="240" w:after="240"/>
      </w:pPr>
      <w:r>
        <w:t>Despite what people believe, cellulite is not a direct reflection of a</w:t>
      </w:r>
      <w:r>
        <w:t xml:space="preserve"> </w:t>
      </w:r>
      <w:r>
        <w:t>person’s lifestyle. Cellulite affects</w:t>
      </w:r>
      <w:r>
        <w:t xml:space="preserve"> more than 90% of women, no matter their shape or size. Instead, scientists think hormones trigger moderate to severe cellulite.</w:t>
      </w:r>
    </w:p>
    <w:p w14:paraId="00000018" w14:textId="77777777" w:rsidR="001A2E37" w:rsidRDefault="00B446DD">
      <w:pPr>
        <w:spacing w:before="240" w:after="240"/>
      </w:pPr>
      <w:r>
        <w:t>The Physiology of Cellulite</w:t>
      </w:r>
    </w:p>
    <w:p w14:paraId="00000019" w14:textId="71DEDAFF" w:rsidR="001A2E37" w:rsidRDefault="00B446DD">
      <w:pPr>
        <w:spacing w:before="240" w:after="240"/>
      </w:pPr>
      <w:r>
        <w:t xml:space="preserve">Within the dermis, fibrous bands of collagen called fibrous </w:t>
      </w:r>
      <w:r>
        <w:t>septae connect the skin to underlying muscles. The septae partition off lobes of fat located in the sub-dermis (th</w:t>
      </w:r>
      <w:r>
        <w:t>e third layer of skin.)</w:t>
      </w:r>
    </w:p>
    <w:p w14:paraId="0000001A" w14:textId="0E28ABE6" w:rsidR="001A2E37" w:rsidRDefault="00B446DD">
      <w:pPr>
        <w:spacing w:before="240" w:after="240"/>
      </w:pPr>
      <w:r>
        <w:t>Cellulite forms when the bands of fibrous septae thicken and shrink. This deformity causes the fibers to tug d</w:t>
      </w:r>
      <w:r>
        <w:t xml:space="preserve">own where it attaches to the skin. This tension causes the </w:t>
      </w:r>
      <w:r>
        <w:t xml:space="preserve">lobes of fat to bulge </w:t>
      </w:r>
      <w:r>
        <w:t>around the septae. This action leads to the dimpled or rippled appearance associated with cellulite.</w:t>
      </w:r>
    </w:p>
    <w:p w14:paraId="0000001B" w14:textId="5BA594BD" w:rsidR="001A2E37" w:rsidRDefault="00B446DD">
      <w:pPr>
        <w:spacing w:before="240" w:after="240"/>
      </w:pPr>
      <w:r>
        <w:t>Cellulite is harmless, but it can be very damaging to a woman’s self-esteem</w:t>
      </w:r>
      <w:r>
        <w:t xml:space="preserve">. Fortunately, </w:t>
      </w:r>
      <w:r>
        <w:t>the new QWO cellulite treatment reduces the appearance of rippled skin without painful surgery or lasers.</w:t>
      </w:r>
    </w:p>
    <w:p w14:paraId="0000001C" w14:textId="77777777" w:rsidR="001A2E37" w:rsidRDefault="00B446DD">
      <w:pPr>
        <w:spacing w:before="240" w:after="240"/>
      </w:pPr>
      <w:r>
        <w:t xml:space="preserve">How Does </w:t>
      </w:r>
      <w:proofErr w:type="gramStart"/>
      <w:r>
        <w:t>The</w:t>
      </w:r>
      <w:proofErr w:type="gramEnd"/>
      <w:r>
        <w:t xml:space="preserve"> New QWO Cellulite Treatment Work?</w:t>
      </w:r>
    </w:p>
    <w:p w14:paraId="0000001D" w14:textId="77777777" w:rsidR="001A2E37" w:rsidRDefault="00B446DD">
      <w:pPr>
        <w:spacing w:before="240" w:after="240"/>
      </w:pPr>
      <w:r>
        <w:t xml:space="preserve">QWO is an FDA-approved prescription medication. It is the first treatment to gain FDA approval to treat moderate to severe cellulite in the buttocks of adult women. Like Botox or </w:t>
      </w:r>
      <w:proofErr w:type="spellStart"/>
      <w:r>
        <w:t>Juvederm</w:t>
      </w:r>
      <w:proofErr w:type="spellEnd"/>
      <w:r>
        <w:t>, QWO cellulite treatment is a cosmetic injection. It is commonly kno</w:t>
      </w:r>
      <w:r>
        <w:t>wn as the “cellulite shot” and is injected into the dimpled sections of the buttocks.</w:t>
      </w:r>
    </w:p>
    <w:p w14:paraId="0000001E" w14:textId="14A5CBAA" w:rsidR="001A2E37" w:rsidRDefault="00B446DD">
      <w:pPr>
        <w:spacing w:before="240" w:after="240"/>
      </w:pPr>
      <w:r>
        <w:t>QWO injections contain an enzyme called</w:t>
      </w:r>
      <w:r>
        <w:t xml:space="preserve"> Collagenase Clostridium Histolyticum (CCH.) </w:t>
      </w:r>
      <w:r>
        <w:t>Collagenase is a naturally occurring enzyme. This enzyme break</w:t>
      </w:r>
      <w:r>
        <w:t>s down collagen in the body. The formula of the injection targets the collagen in fibrous septae.</w:t>
      </w:r>
    </w:p>
    <w:p w14:paraId="0000001F" w14:textId="77777777" w:rsidR="001A2E37" w:rsidRDefault="00B446DD">
      <w:pPr>
        <w:spacing w:before="240" w:after="240"/>
      </w:pPr>
      <w:r>
        <w:t>When the formula is injected into the cellulite, the enzyme breaks down the collagen-rich fibers that pull down on the skin’s surface, causing the skin to dim</w:t>
      </w:r>
      <w:r>
        <w:t>ple. By dissolving these bands, the overlying skin can smooth out.</w:t>
      </w:r>
    </w:p>
    <w:p w14:paraId="00000020" w14:textId="0D84512A" w:rsidR="001A2E37" w:rsidRDefault="00B446DD">
      <w:pPr>
        <w:spacing w:before="240" w:after="240"/>
      </w:pPr>
      <w:r>
        <w:t xml:space="preserve">QWO does more than restructure fibrous septae. This injection reduces dimpling or rippling and entirely smooths </w:t>
      </w:r>
      <w:r>
        <w:t>the skin by redistributing fat cells and stimulating new collagen production.</w:t>
      </w:r>
    </w:p>
    <w:p w14:paraId="00000021" w14:textId="77777777" w:rsidR="001A2E37" w:rsidRDefault="00B446DD">
      <w:pPr>
        <w:spacing w:before="240" w:after="240"/>
      </w:pPr>
      <w:r>
        <w:lastRenderedPageBreak/>
        <w:t>The Treatment</w:t>
      </w:r>
    </w:p>
    <w:p w14:paraId="00000022" w14:textId="00B2C31C" w:rsidR="001A2E37" w:rsidRDefault="00B446DD">
      <w:pPr>
        <w:spacing w:before="240" w:after="240"/>
      </w:pPr>
      <w:r>
        <w:t>QWO treatments are fast and straightforward</w:t>
      </w:r>
      <w:r>
        <w:t>. The injectio</w:t>
      </w:r>
      <w:r>
        <w:t>n procedure takes as little as 10 minutes. Each visit includes up to two treatment areas, one on each side of the buttocks. Your doctor may inject up to 12 shots per treatment area.</w:t>
      </w:r>
    </w:p>
    <w:p w14:paraId="00000023" w14:textId="77777777" w:rsidR="001A2E37" w:rsidRDefault="00B446DD">
      <w:pPr>
        <w:spacing w:before="240" w:after="240"/>
      </w:pPr>
      <w:r>
        <w:t>QWO Results</w:t>
      </w:r>
    </w:p>
    <w:p w14:paraId="00000024" w14:textId="77777777" w:rsidR="001A2E37" w:rsidRDefault="00B446DD">
      <w:pPr>
        <w:spacing w:before="240" w:after="240"/>
      </w:pPr>
      <w:r>
        <w:t>QWO is an effective cellulite treatment, but it does not entir</w:t>
      </w:r>
      <w:r>
        <w:t>ely reduce all cellulite. No treatment can completely rid the body of cellulite. However, several clinical studies prove QWO “significantly reduces” cellulite. Patient results can appear in three weeks after their first injection. However, most choose thre</w:t>
      </w:r>
      <w:r>
        <w:t>e treatments spaced 21 days apart for optimal cellulite reduction. As with any cosmetic treatment, results will vary.*</w:t>
      </w:r>
    </w:p>
    <w:p w14:paraId="00000025" w14:textId="77777777" w:rsidR="001A2E37" w:rsidRDefault="00B446DD">
      <w:pPr>
        <w:spacing w:before="240" w:after="240"/>
      </w:pPr>
      <w:r>
        <w:t>Side Effects</w:t>
      </w:r>
    </w:p>
    <w:p w14:paraId="00000026" w14:textId="77777777" w:rsidR="001A2E37" w:rsidRDefault="00B446DD">
      <w:pPr>
        <w:spacing w:before="240" w:after="240"/>
      </w:pPr>
      <w:r>
        <w:t>QWO injections are a non-invasive cellulite treatment. This treatment is safe and effective for patients of any skin type. S</w:t>
      </w:r>
      <w:r>
        <w:t>evere side effects are rare. Some people report experiencing mild side effects like bruising, redness, or tenderness at the injection site.</w:t>
      </w:r>
    </w:p>
    <w:p w14:paraId="00000027" w14:textId="77777777" w:rsidR="001A2E37" w:rsidRDefault="00B446DD">
      <w:pPr>
        <w:spacing w:before="240" w:after="240"/>
      </w:pPr>
      <w:r>
        <w:t xml:space="preserve">The best way to reduce any side effects is to select the most reputable doctor to administer the injections. During </w:t>
      </w:r>
      <w:r>
        <w:t>a consultation with Sculpt DTLA, we can explain any risks in detail and assess your injection candidacy.</w:t>
      </w:r>
    </w:p>
    <w:p w14:paraId="00000028" w14:textId="77777777" w:rsidR="001A2E37" w:rsidRDefault="00B446DD">
      <w:pPr>
        <w:spacing w:before="240" w:after="240"/>
      </w:pPr>
      <w:r>
        <w:t>How Much Does Cellulite Treatment Cost?</w:t>
      </w:r>
    </w:p>
    <w:p w14:paraId="00000029" w14:textId="64F3A99D" w:rsidR="001A2E37" w:rsidRDefault="00B446DD">
      <w:pPr>
        <w:spacing w:before="240" w:after="240"/>
      </w:pPr>
      <w:r>
        <w:t>The cost of QWO varies. The specific treatment cost depends on several factors,</w:t>
      </w:r>
      <w:r>
        <w:t xml:space="preserve"> like the number of injections yo</w:t>
      </w:r>
      <w:r>
        <w:t>u receive and any specials or discounts. If this treatment is right for you, our staff develops a treatment plan that fits your aesthetic needs and budget.</w:t>
      </w:r>
    </w:p>
    <w:p w14:paraId="0000002A" w14:textId="77777777" w:rsidR="001A2E37" w:rsidRDefault="00B446DD">
      <w:pPr>
        <w:spacing w:before="240" w:after="240"/>
      </w:pPr>
      <w:r>
        <w:t>Cellulite Treatment Near Me</w:t>
      </w:r>
    </w:p>
    <w:p w14:paraId="0000002B" w14:textId="72BEDED3" w:rsidR="001A2E37" w:rsidRDefault="00B446DD">
      <w:pPr>
        <w:spacing w:before="240" w:after="240"/>
      </w:pPr>
      <w:r>
        <w:t>If you want to learn more about cellulite injections and how they can re</w:t>
      </w:r>
      <w:r>
        <w:t xml:space="preserve">duce the appearance of dimpling in the skin, contact </w:t>
      </w:r>
      <w:r>
        <w:rPr>
          <w:color w:val="222222"/>
          <w:highlight w:val="white"/>
        </w:rPr>
        <w:t>Sculpt DTLA</w:t>
      </w:r>
      <w:r>
        <w:t>. We are a premier provider of QWO with an exceptional staff of professionals. We can help you achieve sexy, smooth skin in just 10 minutes. Schedule your free consultation by calling us at 3</w:t>
      </w:r>
      <w:r>
        <w:t>23-209-1122 or reach out to us online.</w:t>
      </w:r>
    </w:p>
    <w:p w14:paraId="0000002C" w14:textId="77777777" w:rsidR="001A2E37" w:rsidRDefault="00B446DD">
      <w:pPr>
        <w:spacing w:before="240" w:after="240"/>
      </w:pPr>
      <w:r>
        <w:t>SOURCES:</w:t>
      </w:r>
    </w:p>
    <w:p w14:paraId="0000002D" w14:textId="77777777" w:rsidR="001A2E37" w:rsidRDefault="00B446DD">
      <w:pPr>
        <w:spacing w:before="240" w:after="240"/>
        <w:rPr>
          <w:color w:val="1155CC"/>
          <w:sz w:val="20"/>
          <w:szCs w:val="20"/>
          <w:highlight w:val="white"/>
          <w:u w:val="single"/>
        </w:rPr>
      </w:pPr>
      <w:r>
        <w:rPr>
          <w:color w:val="303030"/>
          <w:sz w:val="20"/>
          <w:szCs w:val="20"/>
          <w:highlight w:val="white"/>
        </w:rPr>
        <w:t xml:space="preserve">Kaufman-Janette, </w:t>
      </w:r>
      <w:proofErr w:type="spellStart"/>
      <w:r>
        <w:rPr>
          <w:color w:val="303030"/>
          <w:sz w:val="20"/>
          <w:szCs w:val="20"/>
          <w:highlight w:val="white"/>
        </w:rPr>
        <w:t>Joely</w:t>
      </w:r>
      <w:proofErr w:type="spellEnd"/>
      <w:r>
        <w:rPr>
          <w:color w:val="303030"/>
          <w:sz w:val="20"/>
          <w:szCs w:val="20"/>
          <w:highlight w:val="white"/>
        </w:rPr>
        <w:t xml:space="preserve"> A et al. “Efficacy, Safety, and Durability of Response of Collagenase Clostridium Histolyticum-</w:t>
      </w:r>
      <w:proofErr w:type="spellStart"/>
      <w:r>
        <w:rPr>
          <w:color w:val="303030"/>
          <w:sz w:val="20"/>
          <w:szCs w:val="20"/>
          <w:highlight w:val="white"/>
        </w:rPr>
        <w:t>aaes</w:t>
      </w:r>
      <w:proofErr w:type="spellEnd"/>
      <w:r>
        <w:rPr>
          <w:color w:val="303030"/>
          <w:sz w:val="20"/>
          <w:szCs w:val="20"/>
          <w:highlight w:val="white"/>
        </w:rPr>
        <w:t xml:space="preserve"> for Treating Cellulite.” </w:t>
      </w:r>
      <w:r>
        <w:rPr>
          <w:i/>
          <w:color w:val="303030"/>
          <w:sz w:val="20"/>
          <w:szCs w:val="20"/>
          <w:highlight w:val="white"/>
        </w:rPr>
        <w:t>Plastic and reconstructive surgery. Global open</w:t>
      </w:r>
      <w:r>
        <w:rPr>
          <w:color w:val="303030"/>
          <w:sz w:val="20"/>
          <w:szCs w:val="20"/>
          <w:highlight w:val="white"/>
        </w:rPr>
        <w:t xml:space="preserve"> vol. 8,12 </w:t>
      </w:r>
      <w:proofErr w:type="spellStart"/>
      <w:r>
        <w:rPr>
          <w:color w:val="303030"/>
          <w:sz w:val="20"/>
          <w:szCs w:val="20"/>
          <w:highlight w:val="white"/>
        </w:rPr>
        <w:t>e3</w:t>
      </w:r>
      <w:r>
        <w:rPr>
          <w:color w:val="303030"/>
          <w:sz w:val="20"/>
          <w:szCs w:val="20"/>
          <w:highlight w:val="white"/>
        </w:rPr>
        <w:t>316</w:t>
      </w:r>
      <w:proofErr w:type="spellEnd"/>
      <w:r>
        <w:rPr>
          <w:color w:val="303030"/>
          <w:sz w:val="20"/>
          <w:szCs w:val="20"/>
          <w:highlight w:val="white"/>
        </w:rPr>
        <w:t>. 23 Dec. 2020,</w:t>
      </w:r>
      <w:hyperlink r:id="rId4">
        <w:r>
          <w:rPr>
            <w:color w:val="303030"/>
            <w:sz w:val="20"/>
            <w:szCs w:val="20"/>
            <w:highlight w:val="white"/>
          </w:rPr>
          <w:t xml:space="preserve"> </w:t>
        </w:r>
      </w:hyperlink>
      <w:hyperlink r:id="rId5">
        <w:r>
          <w:rPr>
            <w:color w:val="1155CC"/>
            <w:sz w:val="20"/>
            <w:szCs w:val="20"/>
            <w:highlight w:val="white"/>
            <w:u w:val="single"/>
          </w:rPr>
          <w:t>link.</w:t>
        </w:r>
      </w:hyperlink>
    </w:p>
    <w:p w14:paraId="0000002E" w14:textId="77777777" w:rsidR="001A2E37" w:rsidRDefault="00B446DD">
      <w:pPr>
        <w:spacing w:before="240" w:after="240"/>
        <w:rPr>
          <w:color w:val="1155CC"/>
          <w:u w:val="single"/>
        </w:rPr>
      </w:pPr>
      <w:proofErr w:type="spellStart"/>
      <w:r>
        <w:t>Sadick</w:t>
      </w:r>
      <w:proofErr w:type="spellEnd"/>
      <w:r>
        <w:t xml:space="preserve">, Neil &amp; Goldman, Mitchel &amp; Liu, </w:t>
      </w:r>
      <w:proofErr w:type="spellStart"/>
      <w:r>
        <w:t>Genzhou</w:t>
      </w:r>
      <w:proofErr w:type="spellEnd"/>
      <w:r>
        <w:t xml:space="preserve"> &amp; Shusterman, Neil &amp; McLane, Michael &amp;</w:t>
      </w:r>
      <w:r>
        <w:t xml:space="preserve"> Hurley, David &amp; Young, V. (2019). Collagenase Clostridium Histolyticum for the Treatment of </w:t>
      </w:r>
      <w:r>
        <w:lastRenderedPageBreak/>
        <w:t xml:space="preserve">Edematous Fibrosclerotic </w:t>
      </w:r>
      <w:proofErr w:type="spellStart"/>
      <w:r>
        <w:t>Panniculopathy</w:t>
      </w:r>
      <w:proofErr w:type="spellEnd"/>
      <w:r>
        <w:t xml:space="preserve"> (Cellulite): A Randomized Trial. Dermatologic surgery : official publication for American Society for Dermatologic Surgery </w:t>
      </w:r>
      <w:r>
        <w:t>[et al.]</w:t>
      </w:r>
      <w:hyperlink r:id="rId6">
        <w:r>
          <w:t xml:space="preserve"> </w:t>
        </w:r>
      </w:hyperlink>
      <w:hyperlink r:id="rId7">
        <w:r>
          <w:rPr>
            <w:color w:val="1155CC"/>
            <w:u w:val="single"/>
          </w:rPr>
          <w:t>link.</w:t>
        </w:r>
      </w:hyperlink>
    </w:p>
    <w:p w14:paraId="0000002F" w14:textId="77777777" w:rsidR="001A2E37" w:rsidRDefault="001A2E37"/>
    <w:sectPr w:rsidR="001A2E3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yMzC1MDA1NjNT0lEKTi0uzszPAykwrAUAVBHv/CwAAAA="/>
  </w:docVars>
  <w:rsids>
    <w:rsidRoot w:val="001A2E37"/>
    <w:rsid w:val="001A2E37"/>
    <w:rsid w:val="00B44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469BF"/>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researchgate.net/publication/331531137_Collagenase_Clostridium_Histolyticum_for_the_Treatment_of_Edematous_Fibrosclerotic_Panniculopathy_Cellulite_A_Randomized_Trial/citation/downloa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331531137_Collagenase_Clostridium_Histolyticum_for_the_Treatment_of_Edematous_Fibrosclerotic_Panniculopathy_Cellulite_A_Randomized_Trial/citation/download" TargetMode="External"/><Relationship Id="rId5" Type="http://schemas.openxmlformats.org/officeDocument/2006/relationships/hyperlink" Target="https://www.ncbi.nlm.nih.gov/pmc/articles/PMC7787338/" TargetMode="External"/><Relationship Id="rId4" Type="http://schemas.openxmlformats.org/officeDocument/2006/relationships/hyperlink" Target="https://www.ncbi.nlm.nih.gov/pmc/articles/PMC7787338/"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71</Words>
  <Characters>6108</Characters>
  <Application>Microsoft Office Word</Application>
  <DocSecurity>0</DocSecurity>
  <Lines>50</Lines>
  <Paragraphs>14</Paragraphs>
  <ScaleCrop>false</ScaleCrop>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6T18:21:00Z</dcterms:created>
  <dcterms:modified xsi:type="dcterms:W3CDTF">2021-05-26T18:27:00Z</dcterms:modified>
</cp:coreProperties>
</file>